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0A79E8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0A79E8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0A79E8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0A79E8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721C108F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5FC59100" w:rsidR="00643578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261F3D">
        <w:rPr>
          <w:rFonts w:ascii="Linux Libertine Display" w:hAnsi="Linux Libertine Display" w:cs="Linux Libertine Display" w:hint="eastAsia"/>
          <w:bCs/>
          <w:kern w:val="0"/>
          <w:sz w:val="22"/>
        </w:rPr>
        <w:t>W</w:t>
      </w:r>
      <w:r w:rsidR="00261F3D">
        <w:rPr>
          <w:rFonts w:ascii="Linux Libertine Display" w:hAnsi="Linux Libertine Display" w:cs="Linux Libertine Display"/>
          <w:bCs/>
          <w:kern w:val="0"/>
          <w:sz w:val="22"/>
        </w:rPr>
        <w:t>A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="00261F3D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  <w:bookmarkStart w:id="0" w:name="_GoBack"/>
      <w:bookmarkEnd w:id="0"/>
    </w:p>
    <w:p w14:paraId="6F84CCCE" w14:textId="7B1F4A69" w:rsidR="00AA2CC4" w:rsidRPr="00440B25" w:rsidRDefault="00AA2CC4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>
        <w:rPr>
          <w:rFonts w:ascii="Linux Libertine Display" w:hAnsi="Linux Libertine Display" w:cs="Linux Libertine Display" w:hint="eastAsia"/>
          <w:bCs/>
          <w:kern w:val="0"/>
          <w:sz w:val="22"/>
        </w:rPr>
        <w:t>R</w:t>
      </w:r>
      <w:r>
        <w:rPr>
          <w:rFonts w:ascii="Linux Libertine Display" w:hAnsi="Linux Libertine Display" w:cs="Linux Libertine Display"/>
          <w:bCs/>
          <w:kern w:val="0"/>
          <w:sz w:val="22"/>
        </w:rPr>
        <w:t>esearch subjec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>
        <w:rPr>
          <w:rFonts w:ascii="Linux Libertine Display" w:hAnsi="Linux Libertine Display" w:cs="Linux Libertine Display"/>
          <w:bCs/>
          <w:kern w:val="0"/>
          <w:sz w:val="22"/>
        </w:rPr>
        <w:t>New waveguide architecture development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00E613C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00293D1C" w14:textId="4DC5E385" w:rsidR="00CC10A6" w:rsidRPr="00A21396" w:rsidRDefault="00CC10A6" w:rsidP="00A2139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3BB65449" w:rsid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CCC4EBB" w14:textId="24F55073" w:rsidR="00A21396" w:rsidRPr="00736264" w:rsidRDefault="00A21396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25819FC5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Microscopy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w:lastRenderedPageBreak/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lastRenderedPageBreak/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21DF7D31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 w:rsidR="002B6F1A">
        <w:rPr>
          <w:rFonts w:ascii="Linux Libertine Display" w:hAnsi="Linux Libertine Display" w:cs="Linux Libertine Display"/>
          <w:b/>
          <w:bCs/>
          <w:kern w:val="0"/>
          <w:szCs w:val="20"/>
        </w:rPr>
        <w:t>,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  <w:r w:rsidR="002B6F1A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Top 5% in Computer Gra</w:t>
      </w:r>
      <w:r w:rsidR="00773453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p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hics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6DBC75B3" w14:textId="463E0C1E" w:rsidR="00470A47" w:rsidRDefault="00470A47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470A47">
        <w:rPr>
          <w:rFonts w:ascii="Linux Libertine Display" w:hAnsi="Linux Libertine Display" w:cs="Linux Libertine Display"/>
          <w:b/>
          <w:kern w:val="0"/>
          <w:szCs w:val="20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G.-Y. Lee, C. Kim, J. Bang, J. Jang, Y. Jeong, and B. Lee, “</w:t>
      </w:r>
      <w:proofErr w:type="spellStart"/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CF00BE"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 xml:space="preserve">vol. 10, no. 44, pp. eadr2319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2024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7581A865" w14:textId="0A8A2518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 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and B. Lee, “Neural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</w:t>
      </w:r>
      <w:r w:rsidR="00773453"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 w:rsidR="00773453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2024. (</w:t>
      </w:r>
      <w:r w:rsidR="00773453">
        <w:rPr>
          <w:rFonts w:ascii="Linux Libertine Display" w:hAnsi="Linux Libertine Display" w:cs="Linux Libertine Display"/>
          <w:bCs/>
          <w:kern w:val="0"/>
          <w:szCs w:val="20"/>
        </w:rPr>
        <w:t>Under revision</w:t>
      </w:r>
      <w:r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641DCB99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027317">
        <w:rPr>
          <w:rFonts w:ascii="Linux Libertine Display" w:hAnsi="Linux Libertine Display" w:cs="Linux Libertine Display"/>
          <w:b/>
          <w:bCs/>
        </w:rPr>
        <w:t>Y</w:t>
      </w:r>
      <w:r w:rsidR="007E5333" w:rsidRPr="00027317">
        <w:rPr>
          <w:rFonts w:ascii="Linux Libertine Display" w:hAnsi="Linux Libertine Display" w:cs="Linux Libertine Display"/>
          <w:b/>
          <w:bCs/>
        </w:rPr>
        <w:t>.</w:t>
      </w:r>
      <w:r w:rsidRPr="00027317">
        <w:rPr>
          <w:rFonts w:ascii="Linux Libertine Display" w:hAnsi="Linux Libertine Display" w:cs="Linux Libertine Display"/>
          <w:b/>
          <w:bCs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13F84C8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</w:p>
    <w:p w14:paraId="5A94026D" w14:textId="4385EA1F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lastRenderedPageBreak/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2FF05A" w14:textId="77777777" w:rsidR="000A79E8" w:rsidRDefault="000A79E8" w:rsidP="004D4333">
      <w:pPr>
        <w:spacing w:after="0" w:line="240" w:lineRule="auto"/>
      </w:pPr>
      <w:r>
        <w:separator/>
      </w:r>
    </w:p>
  </w:endnote>
  <w:endnote w:type="continuationSeparator" w:id="0">
    <w:p w14:paraId="6CB53C34" w14:textId="77777777" w:rsidR="000A79E8" w:rsidRDefault="000A79E8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FFF557A0-137E-4CA7-8025-26E2A782283D}"/>
    <w:embedBold r:id="rId2" w:fontKey="{0C169E91-9FDF-4677-A7CA-9A4D11D6A3DB}"/>
    <w:embedItalic r:id="rId3" w:fontKey="{0F571D43-9665-450B-822F-14C643D2AC20}"/>
    <w:embedBoldItalic r:id="rId4" w:fontKey="{56D2D9FD-3B7C-4913-9CC3-69DBC12D070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33D61B" w14:textId="77777777" w:rsidR="000A79E8" w:rsidRDefault="000A79E8" w:rsidP="004D4333">
      <w:pPr>
        <w:spacing w:after="0" w:line="240" w:lineRule="auto"/>
      </w:pPr>
      <w:r>
        <w:separator/>
      </w:r>
    </w:p>
  </w:footnote>
  <w:footnote w:type="continuationSeparator" w:id="0">
    <w:p w14:paraId="25E7AED0" w14:textId="77777777" w:rsidR="000A79E8" w:rsidRDefault="000A79E8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540pt;height:540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41" type="#_x0000_t75" style="width:14.25pt;height:14.2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1F3D"/>
    <w:rsid w:val="002639DE"/>
    <w:rsid w:val="00264374"/>
    <w:rsid w:val="002651C8"/>
    <w:rsid w:val="002651E3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6416"/>
    <w:rsid w:val="002D0350"/>
    <w:rsid w:val="002D5AB1"/>
    <w:rsid w:val="002D623B"/>
    <w:rsid w:val="002E1343"/>
    <w:rsid w:val="002E1AAC"/>
    <w:rsid w:val="002E4611"/>
    <w:rsid w:val="002E65D5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0C31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6AC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471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86508D-0E34-4C83-9C5C-043D8FD7D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219</Words>
  <Characters>6954</Characters>
  <Application>Microsoft Office Word</Application>
  <DocSecurity>0</DocSecurity>
  <Lines>57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42</cp:revision>
  <cp:lastPrinted>2024-11-27T07:05:00Z</cp:lastPrinted>
  <dcterms:created xsi:type="dcterms:W3CDTF">2024-10-12T23:19:00Z</dcterms:created>
  <dcterms:modified xsi:type="dcterms:W3CDTF">2024-11-27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